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8EFC1" w14:textId="3B22AF50" w:rsidR="007D7386" w:rsidRPr="00F7345F" w:rsidRDefault="007D7386" w:rsidP="00172C77">
      <w:pPr>
        <w:rPr>
          <w:rFonts w:ascii="Open Sans" w:eastAsiaTheme="minorEastAsia" w:hAnsi="Open Sans" w:cs="Open Sans"/>
          <w:i/>
        </w:rPr>
      </w:pPr>
    </w:p>
    <w:p w14:paraId="3FE2FAB2" w14:textId="54865BF5" w:rsidR="004C05AA" w:rsidRPr="00F7345F" w:rsidRDefault="004C05AA" w:rsidP="00172C77">
      <w:pPr>
        <w:rPr>
          <w:rFonts w:ascii="Open Sans" w:eastAsiaTheme="minorEastAsia" w:hAnsi="Open Sans" w:cs="Open Sans"/>
          <w:i/>
        </w:rPr>
      </w:pPr>
    </w:p>
    <w:p w14:paraId="570437CE" w14:textId="59C60095" w:rsidR="00172C77" w:rsidRPr="00F7345F" w:rsidRDefault="00172C77" w:rsidP="00172C77">
      <w:pPr>
        <w:rPr>
          <w:rFonts w:ascii="Open Sans" w:eastAsiaTheme="minorEastAsia" w:hAnsi="Open Sans" w:cs="Open Sans"/>
          <w:i/>
        </w:rPr>
      </w:pPr>
      <w:r w:rsidRPr="00F7345F">
        <w:rPr>
          <w:rFonts w:ascii="Open Sans" w:eastAsiaTheme="minorEastAsia" w:hAnsi="Open Sans" w:cs="Open Sans"/>
          <w:i/>
        </w:rPr>
        <w:t>March 2020</w:t>
      </w:r>
    </w:p>
    <w:p w14:paraId="58B3E755" w14:textId="09D49D18" w:rsidR="00982042" w:rsidRPr="00F7345F" w:rsidRDefault="00982042" w:rsidP="00172C77">
      <w:pPr>
        <w:rPr>
          <w:rFonts w:ascii="Open Sans" w:eastAsiaTheme="minorEastAsia" w:hAnsi="Open Sans" w:cs="Open Sans"/>
          <w:i/>
        </w:rPr>
      </w:pPr>
      <w:r w:rsidRPr="00F7345F">
        <w:rPr>
          <w:rFonts w:ascii="Open Sans" w:eastAsiaTheme="minorEastAsia" w:hAnsi="Open Sans" w:cs="Open Sans"/>
          <w:i/>
        </w:rPr>
        <w:t>This letter is to confirm that our employee is classed as a key worker as defined by the latest government advice.</w:t>
      </w:r>
    </w:p>
    <w:p w14:paraId="6BBC90B3" w14:textId="25164D12" w:rsidR="00A9382C" w:rsidRPr="00F7345F" w:rsidRDefault="00A9382C">
      <w:pPr>
        <w:rPr>
          <w:rFonts w:ascii="Open Sans" w:eastAsiaTheme="minorEastAsia" w:hAnsi="Open Sans" w:cs="Open Sans"/>
        </w:rPr>
      </w:pPr>
    </w:p>
    <w:p w14:paraId="054C1E96" w14:textId="77777777" w:rsidR="00A964FF" w:rsidRPr="00F7345F" w:rsidRDefault="00A964FF">
      <w:pPr>
        <w:rPr>
          <w:rFonts w:ascii="Open Sans" w:eastAsiaTheme="minorEastAsia" w:hAnsi="Open Sans" w:cs="Open Sans"/>
        </w:rPr>
      </w:pPr>
    </w:p>
    <w:p w14:paraId="543E1CCF" w14:textId="5D653E76" w:rsidR="005B2C91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To whom it may concern,</w:t>
      </w:r>
    </w:p>
    <w:p w14:paraId="2AD4F04D" w14:textId="757407AD" w:rsidR="00982042" w:rsidRPr="00F7345F" w:rsidRDefault="00982042">
      <w:pPr>
        <w:rPr>
          <w:rFonts w:ascii="Open Sans" w:eastAsiaTheme="minorEastAsia" w:hAnsi="Open Sans" w:cs="Open Sans"/>
        </w:rPr>
      </w:pPr>
    </w:p>
    <w:p w14:paraId="63D9021A" w14:textId="67C3FD8F" w:rsidR="00E73E07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Please be aware that due to the recent government legislation regarding the continued lockdown and social distancing measures, that the holder of this letter [FULL CARE WORKER NAME] is an essential employee of social care provider [CARE SERVICE NAME]. They provide essential care for [NUMBER OF PEOPLE] in [SERVICE LOCATION].</w:t>
      </w:r>
    </w:p>
    <w:p w14:paraId="173281FB" w14:textId="5013F8B0" w:rsidR="00E73E07" w:rsidRPr="00F7345F" w:rsidRDefault="00E73E07">
      <w:pPr>
        <w:rPr>
          <w:rFonts w:ascii="Open Sans" w:eastAsiaTheme="minorEastAsia" w:hAnsi="Open Sans" w:cs="Open Sans"/>
        </w:rPr>
      </w:pPr>
    </w:p>
    <w:p w14:paraId="07B12831" w14:textId="4AD3248C" w:rsidR="00E73E07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Under the government’s definition that, for the purposes of the coronavirus COVID-19 crisis the above-named person is classified as a “key worker” and is entitled to travel to and from [CARE SERVICE NAME AND ADDRESS] to enable us to provide care to the vulnerable people in our service and support the NHS in the pandemic crisis.</w:t>
      </w:r>
    </w:p>
    <w:p w14:paraId="325FA782" w14:textId="7EC1BFFC" w:rsidR="00E73E07" w:rsidRPr="00F7345F" w:rsidRDefault="00E73E07">
      <w:pPr>
        <w:rPr>
          <w:rFonts w:ascii="Open Sans" w:eastAsiaTheme="minorEastAsia" w:hAnsi="Open Sans" w:cs="Open Sans"/>
        </w:rPr>
      </w:pPr>
    </w:p>
    <w:p w14:paraId="1AA9F98D" w14:textId="77777777" w:rsidR="00E73E07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Should you require any further information to support your processes, please do feel free to drop me an email on [MANAGEMENT CONTACT EMAIL]</w:t>
      </w:r>
    </w:p>
    <w:p w14:paraId="05D7491A" w14:textId="5028F288" w:rsidR="00E73E07" w:rsidRPr="00F7345F" w:rsidRDefault="00E73E07">
      <w:pPr>
        <w:rPr>
          <w:rFonts w:ascii="Open Sans" w:eastAsiaTheme="minorEastAsia" w:hAnsi="Open Sans" w:cs="Open Sans"/>
        </w:rPr>
      </w:pPr>
    </w:p>
    <w:p w14:paraId="2F1C2ABC" w14:textId="6999D991" w:rsidR="00E73E07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Thank</w:t>
      </w:r>
      <w:r w:rsidR="00F936BC" w:rsidRPr="00F7345F">
        <w:rPr>
          <w:rFonts w:ascii="Open Sans" w:eastAsiaTheme="minorEastAsia" w:hAnsi="Open Sans" w:cs="Open Sans"/>
        </w:rPr>
        <w:t xml:space="preserve"> </w:t>
      </w:r>
      <w:r w:rsidRPr="00F7345F">
        <w:rPr>
          <w:rFonts w:ascii="Open Sans" w:eastAsiaTheme="minorEastAsia" w:hAnsi="Open Sans" w:cs="Open Sans"/>
        </w:rPr>
        <w:t>you for your support on the matter, your help is greatly appreciated</w:t>
      </w:r>
    </w:p>
    <w:p w14:paraId="66A0424A" w14:textId="0D9B4A9C" w:rsidR="00E73E07" w:rsidRPr="00F7345F" w:rsidRDefault="00E73E07">
      <w:pPr>
        <w:rPr>
          <w:rFonts w:ascii="Open Sans" w:eastAsiaTheme="minorEastAsia" w:hAnsi="Open Sans" w:cs="Open Sans"/>
        </w:rPr>
      </w:pPr>
    </w:p>
    <w:p w14:paraId="2D1C027A" w14:textId="5EA6B3AC" w:rsidR="00E73E07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Yours sincerely</w:t>
      </w:r>
      <w:r w:rsidR="00982042" w:rsidRPr="00F7345F">
        <w:rPr>
          <w:rFonts w:ascii="Open Sans" w:eastAsiaTheme="minorEastAsia" w:hAnsi="Open Sans" w:cs="Open Sans"/>
        </w:rPr>
        <w:t>,</w:t>
      </w:r>
    </w:p>
    <w:p w14:paraId="2395BFB3" w14:textId="2E9E9C9E" w:rsidR="00982042" w:rsidRPr="00F7345F" w:rsidRDefault="00982042">
      <w:pPr>
        <w:rPr>
          <w:rFonts w:ascii="Open Sans" w:eastAsiaTheme="minorEastAsia" w:hAnsi="Open Sans" w:cs="Open Sans"/>
        </w:rPr>
      </w:pPr>
    </w:p>
    <w:p w14:paraId="2697C3E2" w14:textId="1553ABA4" w:rsidR="00E73E07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[MANAGER NAME]</w:t>
      </w:r>
    </w:p>
    <w:p w14:paraId="27428C78" w14:textId="62B345B7" w:rsidR="00E73E07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[SIGNATURE]</w:t>
      </w:r>
    </w:p>
    <w:p w14:paraId="3F13A97E" w14:textId="0C282CB4" w:rsidR="00E73E07" w:rsidRPr="00F7345F" w:rsidRDefault="00E73E07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</w:rPr>
        <w:t>[COMPANY LETTERHEAD]</w:t>
      </w:r>
    </w:p>
    <w:p w14:paraId="705A0EB4" w14:textId="289D96E1" w:rsidR="00E73E07" w:rsidRPr="00F7345F" w:rsidRDefault="00E73E07">
      <w:pPr>
        <w:rPr>
          <w:rFonts w:ascii="Open Sans" w:eastAsiaTheme="minorEastAsia" w:hAnsi="Open Sans" w:cs="Open Sans"/>
        </w:rPr>
      </w:pPr>
      <w:bookmarkStart w:id="0" w:name="_GoBack"/>
      <w:bookmarkEnd w:id="0"/>
    </w:p>
    <w:p w14:paraId="49F2F79E" w14:textId="40B1F893" w:rsidR="00E73E07" w:rsidRPr="00F7345F" w:rsidRDefault="00F7345F">
      <w:pPr>
        <w:rPr>
          <w:rFonts w:ascii="Open Sans" w:eastAsiaTheme="minorEastAsia" w:hAnsi="Open Sans" w:cs="Open Sans"/>
        </w:rPr>
      </w:pPr>
      <w:r w:rsidRPr="00F7345F">
        <w:rPr>
          <w:rFonts w:ascii="Open Sans" w:eastAsiaTheme="minorEastAsia" w:hAnsi="Open Sans" w:cs="Open Sans"/>
          <w:noProof/>
        </w:rPr>
        <w:drawing>
          <wp:anchor distT="0" distB="0" distL="114300" distR="114300" simplePos="0" relativeHeight="251658240" behindDoc="1" locked="0" layoutInCell="1" allowOverlap="1" wp14:anchorId="0E86CF0C" wp14:editId="7CEF50D2">
            <wp:simplePos x="3515096" y="8965870"/>
            <wp:positionH relativeFrom="margin">
              <wp:align>center</wp:align>
            </wp:positionH>
            <wp:positionV relativeFrom="margin">
              <wp:align>bottom</wp:align>
            </wp:positionV>
            <wp:extent cx="508000" cy="762000"/>
            <wp:effectExtent l="0" t="0" r="6350" b="0"/>
            <wp:wrapSquare wrapText="bothSides"/>
            <wp:docPr id="3" name="Picture 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(4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73E07" w:rsidRPr="00F7345F" w:rsidSect="00D879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6A06C" w14:textId="77777777" w:rsidR="001B3E3A" w:rsidRDefault="001B3E3A" w:rsidP="00982042">
      <w:r>
        <w:separator/>
      </w:r>
    </w:p>
  </w:endnote>
  <w:endnote w:type="continuationSeparator" w:id="0">
    <w:p w14:paraId="028F4D4F" w14:textId="77777777" w:rsidR="001B3E3A" w:rsidRDefault="001B3E3A" w:rsidP="00982042">
      <w:r>
        <w:continuationSeparator/>
      </w:r>
    </w:p>
  </w:endnote>
  <w:endnote w:type="continuationNotice" w:id="1">
    <w:p w14:paraId="5615E6B5" w14:textId="77777777" w:rsidR="001B3E3A" w:rsidRDefault="001B3E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C4588" w14:textId="77777777" w:rsidR="00F7345F" w:rsidRDefault="00F734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1EF05" w14:textId="4F8D94E9" w:rsidR="00982042" w:rsidRDefault="00982042">
    <w:pPr>
      <w:pStyle w:val="Footer"/>
    </w:pPr>
    <w:r>
      <w:t>[NAME OF CARE HOME] [REGISTRATION NUMBER] [REGISTRATION OFFICE] [ADDRESS]</w:t>
    </w:r>
  </w:p>
  <w:p w14:paraId="62891C50" w14:textId="5579372E" w:rsidR="00B368F9" w:rsidRDefault="00982042" w:rsidP="00365FF7">
    <w:pPr>
      <w:pStyle w:val="Footer"/>
      <w:jc w:val="center"/>
    </w:pPr>
    <w:r>
      <w:t>Page 1 ou</w:t>
    </w:r>
    <w:r w:rsidR="002670FE">
      <w:t>t</w:t>
    </w:r>
    <w:r>
      <w:t xml:space="preserve"> of </w:t>
    </w:r>
    <w:r w:rsidR="00365FF7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C6167" w14:textId="77777777" w:rsidR="00F7345F" w:rsidRDefault="00F734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00640" w14:textId="77777777" w:rsidR="001B3E3A" w:rsidRDefault="001B3E3A" w:rsidP="00982042">
      <w:r>
        <w:separator/>
      </w:r>
    </w:p>
  </w:footnote>
  <w:footnote w:type="continuationSeparator" w:id="0">
    <w:p w14:paraId="33DC17C5" w14:textId="77777777" w:rsidR="001B3E3A" w:rsidRDefault="001B3E3A" w:rsidP="00982042">
      <w:r>
        <w:continuationSeparator/>
      </w:r>
    </w:p>
  </w:footnote>
  <w:footnote w:type="continuationNotice" w:id="1">
    <w:p w14:paraId="208C6328" w14:textId="77777777" w:rsidR="001B3E3A" w:rsidRDefault="001B3E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12768" w14:textId="77777777" w:rsidR="00F7345F" w:rsidRDefault="00F734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FA16A" w14:textId="32D063B8" w:rsidR="007D7386" w:rsidRDefault="007D7386">
    <w:pPr>
      <w:pStyle w:val="Header"/>
    </w:pPr>
    <w:r>
      <w:rPr>
        <w:rFonts w:eastAsiaTheme="minorEastAsia"/>
        <w:noProof/>
      </w:rPr>
      <w:drawing>
        <wp:inline distT="0" distB="0" distL="0" distR="0" wp14:anchorId="7F8E561E" wp14:editId="128AB9A8">
          <wp:extent cx="5726988" cy="1392614"/>
          <wp:effectExtent l="0" t="0" r="1270" b="4445"/>
          <wp:docPr id="2" name="Picture 2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ey Worker Identification Lette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907" b="29459"/>
                  <a:stretch/>
                </pic:blipFill>
                <pic:spPr bwMode="auto">
                  <a:xfrm>
                    <a:off x="0" y="0"/>
                    <a:ext cx="5727700" cy="13927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0529B" w14:textId="77777777" w:rsidR="00F7345F" w:rsidRDefault="00F734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jUzNDI1NLSwNLNQ0lEKTi0uzszPAykwrAUAw7ESESwAAAA="/>
  </w:docVars>
  <w:rsids>
    <w:rsidRoot w:val="00E73E07"/>
    <w:rsid w:val="00172C77"/>
    <w:rsid w:val="001B3E3A"/>
    <w:rsid w:val="00260EC5"/>
    <w:rsid w:val="002670FE"/>
    <w:rsid w:val="00365FF7"/>
    <w:rsid w:val="004C05AA"/>
    <w:rsid w:val="005B2C91"/>
    <w:rsid w:val="005E5948"/>
    <w:rsid w:val="007574E6"/>
    <w:rsid w:val="007D1970"/>
    <w:rsid w:val="007D7386"/>
    <w:rsid w:val="008101DC"/>
    <w:rsid w:val="008B345A"/>
    <w:rsid w:val="008B4DEB"/>
    <w:rsid w:val="00982042"/>
    <w:rsid w:val="00A9382C"/>
    <w:rsid w:val="00A964FF"/>
    <w:rsid w:val="00B368F9"/>
    <w:rsid w:val="00BB59DE"/>
    <w:rsid w:val="00D879D4"/>
    <w:rsid w:val="00E73E07"/>
    <w:rsid w:val="00F7345F"/>
    <w:rsid w:val="00F936BC"/>
    <w:rsid w:val="1F577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57292"/>
  <w15:chartTrackingRefBased/>
  <w15:docId w15:val="{ACBF4502-8CF4-C74F-8B4C-7825DE7F2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204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2042"/>
  </w:style>
  <w:style w:type="paragraph" w:styleId="Footer">
    <w:name w:val="footer"/>
    <w:basedOn w:val="Normal"/>
    <w:link w:val="FooterChar"/>
    <w:uiPriority w:val="99"/>
    <w:unhideWhenUsed/>
    <w:rsid w:val="0098204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2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orisi</dc:creator>
  <cp:keywords/>
  <dc:description/>
  <cp:lastModifiedBy>Alexandro Sorisi</cp:lastModifiedBy>
  <cp:revision>15</cp:revision>
  <dcterms:created xsi:type="dcterms:W3CDTF">2020-03-24T11:34:00Z</dcterms:created>
  <dcterms:modified xsi:type="dcterms:W3CDTF">2020-03-24T12:14:00Z</dcterms:modified>
</cp:coreProperties>
</file>